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8112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abrysia Gołębi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eata Li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